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2798D" w14:textId="77777777" w:rsidR="00B5538B" w:rsidRDefault="00B5538B" w:rsidP="00743D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4035"/>
          <w:tab w:val="left" w:pos="4480"/>
          <w:tab w:val="left" w:pos="5040"/>
          <w:tab w:val="left" w:pos="5600"/>
          <w:tab w:val="left" w:pos="5925"/>
          <w:tab w:val="left" w:pos="6720"/>
        </w:tabs>
        <w:autoSpaceDE w:val="0"/>
        <w:autoSpaceDN w:val="0"/>
        <w:adjustRightInd w:val="0"/>
        <w:jc w:val="left"/>
        <w:rPr>
          <w:rFonts w:ascii="Times New Roman" w:hAnsi="Times New Roman"/>
          <w:b/>
          <w:color w:val="000000"/>
        </w:rPr>
      </w:pPr>
    </w:p>
    <w:p w14:paraId="674793FD" w14:textId="4250E33B" w:rsidR="0015253E" w:rsidRDefault="0015253E" w:rsidP="00743D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4035"/>
          <w:tab w:val="left" w:pos="4480"/>
          <w:tab w:val="left" w:pos="5040"/>
          <w:tab w:val="left" w:pos="5600"/>
          <w:tab w:val="left" w:pos="5925"/>
          <w:tab w:val="left" w:pos="6720"/>
        </w:tabs>
        <w:autoSpaceDE w:val="0"/>
        <w:autoSpaceDN w:val="0"/>
        <w:adjustRightInd w:val="0"/>
        <w:jc w:val="left"/>
        <w:rPr>
          <w:rFonts w:ascii="Times New Roman" w:hAnsi="Times New Roman"/>
          <w:b/>
          <w:color w:val="000000"/>
        </w:rPr>
      </w:pPr>
      <w:r w:rsidRPr="0015253E">
        <w:rPr>
          <w:rFonts w:ascii="Times New Roman" w:hAnsi="Times New Roman"/>
          <w:b/>
          <w:color w:val="000000"/>
        </w:rPr>
        <w:t xml:space="preserve">Dr. </w:t>
      </w:r>
      <w:r w:rsidR="00650C96">
        <w:rPr>
          <w:rFonts w:ascii="Times New Roman" w:hAnsi="Times New Roman"/>
          <w:b/>
          <w:color w:val="000000"/>
        </w:rPr>
        <w:t>Ronald Myers</w:t>
      </w:r>
    </w:p>
    <w:p w14:paraId="4E8D0DE1" w14:textId="40A806EB" w:rsidR="0015253E" w:rsidRPr="0015253E" w:rsidRDefault="00650C96" w:rsidP="0015253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4035"/>
          <w:tab w:val="left" w:pos="4480"/>
          <w:tab w:val="left" w:pos="5040"/>
          <w:tab w:val="left" w:pos="5600"/>
          <w:tab w:val="left" w:pos="5925"/>
          <w:tab w:val="left" w:pos="6720"/>
        </w:tabs>
        <w:autoSpaceDE w:val="0"/>
        <w:autoSpaceDN w:val="0"/>
        <w:adjustRightInd w:val="0"/>
        <w:jc w:val="left"/>
        <w:outlineLvl w:val="0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>Director of Editorial</w:t>
      </w:r>
    </w:p>
    <w:p w14:paraId="6881E164" w14:textId="7375F168" w:rsidR="0015253E" w:rsidRDefault="00650C96" w:rsidP="0015253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4035"/>
          <w:tab w:val="left" w:pos="4480"/>
          <w:tab w:val="left" w:pos="5040"/>
          <w:tab w:val="left" w:pos="5600"/>
          <w:tab w:val="left" w:pos="5925"/>
          <w:tab w:val="left" w:pos="6720"/>
        </w:tabs>
        <w:autoSpaceDE w:val="0"/>
        <w:autoSpaceDN w:val="0"/>
        <w:adjustRightInd w:val="0"/>
        <w:jc w:val="left"/>
        <w:outlineLvl w:val="0"/>
        <w:rPr>
          <w:rFonts w:ascii="Times New Roman" w:hAnsi="Times New Roman"/>
          <w:bCs/>
          <w:i/>
          <w:iCs/>
          <w:color w:val="000000"/>
        </w:rPr>
      </w:pPr>
      <w:r w:rsidRPr="00650C96">
        <w:rPr>
          <w:rFonts w:ascii="Times New Roman" w:hAnsi="Times New Roman"/>
          <w:bCs/>
          <w:i/>
          <w:iCs/>
          <w:color w:val="000000"/>
        </w:rPr>
        <w:t>Journal of Visualized Experiments</w:t>
      </w:r>
    </w:p>
    <w:p w14:paraId="38C153B4" w14:textId="77777777" w:rsidR="00650C96" w:rsidRDefault="00650C96" w:rsidP="0015253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4035"/>
          <w:tab w:val="left" w:pos="4480"/>
          <w:tab w:val="left" w:pos="5040"/>
          <w:tab w:val="left" w:pos="5600"/>
          <w:tab w:val="left" w:pos="5925"/>
          <w:tab w:val="left" w:pos="6720"/>
        </w:tabs>
        <w:autoSpaceDE w:val="0"/>
        <w:autoSpaceDN w:val="0"/>
        <w:adjustRightInd w:val="0"/>
        <w:jc w:val="left"/>
        <w:outlineLvl w:val="0"/>
        <w:rPr>
          <w:rFonts w:ascii="Times New Roman" w:hAnsi="Times New Roman"/>
        </w:rPr>
      </w:pPr>
    </w:p>
    <w:p w14:paraId="4B9914D8" w14:textId="77D79AD7" w:rsidR="009B085A" w:rsidRPr="00AF7A5A" w:rsidRDefault="000B4716" w:rsidP="009B085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4035"/>
          <w:tab w:val="left" w:pos="4480"/>
          <w:tab w:val="left" w:pos="5040"/>
          <w:tab w:val="left" w:pos="5600"/>
          <w:tab w:val="left" w:pos="5925"/>
          <w:tab w:val="left" w:pos="6720"/>
        </w:tabs>
        <w:autoSpaceDE w:val="0"/>
        <w:autoSpaceDN w:val="0"/>
        <w:adjustRightInd w:val="0"/>
        <w:jc w:val="left"/>
        <w:outlineLvl w:val="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Novemb</w:t>
      </w:r>
      <w:r w:rsidR="003A6C0D">
        <w:rPr>
          <w:rFonts w:ascii="Times New Roman" w:hAnsi="Times New Roman"/>
          <w:color w:val="000000"/>
        </w:rPr>
        <w:t xml:space="preserve">er </w:t>
      </w:r>
      <w:r>
        <w:rPr>
          <w:rFonts w:ascii="Times New Roman" w:hAnsi="Times New Roman"/>
          <w:color w:val="000000"/>
        </w:rPr>
        <w:t>2</w:t>
      </w:r>
      <w:r w:rsidR="00352FE0" w:rsidRPr="00AF7A5A">
        <w:rPr>
          <w:rFonts w:ascii="Times New Roman" w:hAnsi="Times New Roman"/>
          <w:color w:val="000000"/>
        </w:rPr>
        <w:t>, 20</w:t>
      </w:r>
      <w:r w:rsidR="00743DEA">
        <w:rPr>
          <w:rFonts w:ascii="Times New Roman" w:hAnsi="Times New Roman"/>
          <w:color w:val="000000"/>
        </w:rPr>
        <w:t>20</w:t>
      </w:r>
    </w:p>
    <w:p w14:paraId="4AC184B3" w14:textId="77777777" w:rsidR="00504A00" w:rsidRPr="00650C96" w:rsidRDefault="00504A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/>
          <w:color w:val="000000"/>
        </w:rPr>
      </w:pPr>
    </w:p>
    <w:p w14:paraId="7D0CA5E2" w14:textId="75DE3C18" w:rsidR="00504A00" w:rsidRPr="00AF7A5A" w:rsidRDefault="00504A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/>
          <w:color w:val="000000"/>
        </w:rPr>
      </w:pPr>
      <w:r w:rsidRPr="00AF7A5A">
        <w:rPr>
          <w:rFonts w:ascii="Times New Roman" w:hAnsi="Times New Roman"/>
          <w:color w:val="000000"/>
        </w:rPr>
        <w:t xml:space="preserve">Dear </w:t>
      </w:r>
      <w:r w:rsidR="00C50EC5">
        <w:rPr>
          <w:rFonts w:ascii="Times New Roman" w:hAnsi="Times New Roman"/>
          <w:color w:val="000000"/>
        </w:rPr>
        <w:t xml:space="preserve">Dr. </w:t>
      </w:r>
      <w:r w:rsidR="00650C96">
        <w:rPr>
          <w:rFonts w:ascii="Times New Roman" w:hAnsi="Times New Roman"/>
          <w:color w:val="000000"/>
        </w:rPr>
        <w:t>Myers</w:t>
      </w:r>
      <w:r w:rsidR="00367F03" w:rsidRPr="00AF7A5A">
        <w:rPr>
          <w:rFonts w:ascii="Times New Roman" w:hAnsi="Times New Roman"/>
          <w:color w:val="000000"/>
        </w:rPr>
        <w:t>,</w:t>
      </w:r>
    </w:p>
    <w:p w14:paraId="6944CDA7" w14:textId="77777777" w:rsidR="00504A00" w:rsidRPr="00AF7A5A" w:rsidRDefault="00504A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/>
          <w:color w:val="000000"/>
        </w:rPr>
      </w:pPr>
    </w:p>
    <w:p w14:paraId="010FAD65" w14:textId="0134D893" w:rsidR="00504A00" w:rsidRDefault="0015253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/>
          <w:color w:val="000000"/>
        </w:rPr>
      </w:pPr>
      <w:r w:rsidRPr="0015253E">
        <w:rPr>
          <w:rFonts w:ascii="Times New Roman" w:hAnsi="Times New Roman"/>
          <w:color w:val="000000"/>
        </w:rPr>
        <w:t xml:space="preserve">Thank you for the invitation to </w:t>
      </w:r>
      <w:r w:rsidR="003A6C0D">
        <w:rPr>
          <w:rFonts w:ascii="Times New Roman" w:hAnsi="Times New Roman"/>
          <w:color w:val="000000"/>
        </w:rPr>
        <w:t>re</w:t>
      </w:r>
      <w:r w:rsidRPr="0015253E">
        <w:rPr>
          <w:rFonts w:ascii="Times New Roman" w:hAnsi="Times New Roman"/>
          <w:color w:val="000000"/>
        </w:rPr>
        <w:t xml:space="preserve">submit our </w:t>
      </w:r>
      <w:r w:rsidR="00650C96">
        <w:rPr>
          <w:rFonts w:ascii="Times New Roman" w:hAnsi="Times New Roman"/>
          <w:color w:val="000000"/>
        </w:rPr>
        <w:t>method</w:t>
      </w:r>
      <w:r w:rsidRPr="0015253E">
        <w:rPr>
          <w:rFonts w:ascii="Times New Roman" w:hAnsi="Times New Roman"/>
          <w:color w:val="000000"/>
        </w:rPr>
        <w:t xml:space="preserve"> for publication in </w:t>
      </w:r>
      <w:r w:rsidR="00650C96">
        <w:rPr>
          <w:rFonts w:ascii="Times New Roman" w:hAnsi="Times New Roman"/>
          <w:i/>
          <w:iCs/>
          <w:color w:val="000000"/>
        </w:rPr>
        <w:t>Journal of Visualized Experiments</w:t>
      </w:r>
      <w:r w:rsidRPr="0015253E">
        <w:rPr>
          <w:rFonts w:ascii="Times New Roman" w:hAnsi="Times New Roman"/>
          <w:color w:val="000000"/>
        </w:rPr>
        <w:t>,</w:t>
      </w:r>
      <w:r w:rsidR="00E40FDB">
        <w:rPr>
          <w:rFonts w:ascii="Times New Roman" w:hAnsi="Times New Roman"/>
          <w:color w:val="000000"/>
        </w:rPr>
        <w:t xml:space="preserve"> </w:t>
      </w:r>
      <w:r w:rsidR="00650C96">
        <w:rPr>
          <w:rFonts w:ascii="Times New Roman" w:hAnsi="Times New Roman"/>
          <w:color w:val="000000"/>
        </w:rPr>
        <w:t>en</w:t>
      </w:r>
      <w:r w:rsidRPr="0015253E">
        <w:rPr>
          <w:rFonts w:ascii="Times New Roman" w:hAnsi="Times New Roman"/>
          <w:color w:val="000000"/>
        </w:rPr>
        <w:t>titled “</w:t>
      </w:r>
      <w:r w:rsidR="00650C96" w:rsidRPr="00650C96">
        <w:rPr>
          <w:rFonts w:ascii="Times New Roman" w:hAnsi="Times New Roman"/>
          <w:color w:val="000000"/>
        </w:rPr>
        <w:t xml:space="preserve">Culture method for </w:t>
      </w:r>
      <w:r w:rsidR="00E0400D">
        <w:rPr>
          <w:rFonts w:ascii="Times New Roman" w:hAnsi="Times New Roman"/>
          <w:color w:val="000000"/>
        </w:rPr>
        <w:t>maintaining</w:t>
      </w:r>
      <w:r w:rsidR="00650C96" w:rsidRPr="00650C96">
        <w:rPr>
          <w:rFonts w:ascii="Times New Roman" w:hAnsi="Times New Roman"/>
          <w:color w:val="000000"/>
        </w:rPr>
        <w:t xml:space="preserve"> quiescent human hematopoietic stem cells</w:t>
      </w:r>
      <w:r w:rsidRPr="002F70D6">
        <w:rPr>
          <w:rFonts w:ascii="Times New Roman" w:hAnsi="Times New Roman"/>
          <w:color w:val="000000"/>
        </w:rPr>
        <w:t>.</w:t>
      </w:r>
      <w:r w:rsidRPr="0015253E">
        <w:rPr>
          <w:rFonts w:ascii="Times New Roman" w:hAnsi="Times New Roman"/>
          <w:color w:val="000000"/>
        </w:rPr>
        <w:t>”</w:t>
      </w:r>
      <w:r w:rsidR="00AD62E1">
        <w:rPr>
          <w:rFonts w:ascii="Times New Roman" w:hAnsi="Times New Roman"/>
          <w:color w:val="000000"/>
        </w:rPr>
        <w:t xml:space="preserve"> (</w:t>
      </w:r>
      <w:r w:rsidR="00650C96" w:rsidRPr="00650C96">
        <w:rPr>
          <w:rFonts w:ascii="Times New Roman" w:hAnsi="Times New Roman"/>
          <w:color w:val="000000"/>
        </w:rPr>
        <w:t>JoVE61938</w:t>
      </w:r>
      <w:r w:rsidR="00AD62E1">
        <w:rPr>
          <w:rFonts w:ascii="Times New Roman" w:hAnsi="Times New Roman"/>
          <w:color w:val="000000"/>
        </w:rPr>
        <w:t>)</w:t>
      </w:r>
      <w:r>
        <w:rPr>
          <w:rFonts w:ascii="Times New Roman" w:hAnsi="Times New Roman"/>
          <w:color w:val="000000"/>
        </w:rPr>
        <w:t>.</w:t>
      </w:r>
      <w:r w:rsidRPr="0015253E">
        <w:rPr>
          <w:rFonts w:ascii="Times New Roman" w:hAnsi="Times New Roman"/>
          <w:color w:val="000000"/>
        </w:rPr>
        <w:t xml:space="preserve"> The paper was coauthored by </w:t>
      </w:r>
      <w:r>
        <w:rPr>
          <w:rFonts w:ascii="Times New Roman" w:hAnsi="Times New Roman"/>
          <w:color w:val="000000"/>
        </w:rPr>
        <w:t xml:space="preserve">Dr. </w:t>
      </w:r>
      <w:r w:rsidR="00650C96">
        <w:rPr>
          <w:rFonts w:ascii="Times New Roman" w:hAnsi="Times New Roman"/>
          <w:color w:val="000000"/>
        </w:rPr>
        <w:t xml:space="preserve">Keiyo </w:t>
      </w:r>
      <w:proofErr w:type="spellStart"/>
      <w:r w:rsidR="00650C96">
        <w:rPr>
          <w:rFonts w:ascii="Times New Roman" w:hAnsi="Times New Roman"/>
          <w:color w:val="000000"/>
        </w:rPr>
        <w:t>Takubo</w:t>
      </w:r>
      <w:proofErr w:type="spellEnd"/>
      <w:r w:rsidRPr="0015253E">
        <w:rPr>
          <w:rFonts w:ascii="Times New Roman" w:hAnsi="Times New Roman"/>
          <w:color w:val="000000"/>
        </w:rPr>
        <w:t>.</w:t>
      </w:r>
    </w:p>
    <w:p w14:paraId="03958BE2" w14:textId="2C350846" w:rsidR="0015253E" w:rsidRDefault="0015253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/>
          <w:color w:val="000000"/>
        </w:rPr>
      </w:pPr>
    </w:p>
    <w:p w14:paraId="098B2413" w14:textId="03DE18B0" w:rsidR="00FE20EC" w:rsidRPr="00A96D85" w:rsidRDefault="00FE20E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W</w:t>
      </w:r>
      <w:r>
        <w:rPr>
          <w:rFonts w:ascii="Times New Roman" w:hAnsi="Times New Roman"/>
          <w:color w:val="000000"/>
        </w:rPr>
        <w:t>e have edited 3 points raised by the editor.</w:t>
      </w:r>
    </w:p>
    <w:p w14:paraId="7970DD20" w14:textId="5082F2CD" w:rsidR="00FE20EC" w:rsidRDefault="003A6C0D" w:rsidP="00FE20EC">
      <w:pPr>
        <w:pStyle w:val="af1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/>
        <w:rPr>
          <w:rFonts w:ascii="Times New Roman" w:hAnsi="Times New Roman"/>
          <w:color w:val="000000"/>
        </w:rPr>
      </w:pPr>
      <w:r w:rsidRPr="00FE20EC">
        <w:rPr>
          <w:rFonts w:ascii="Times New Roman" w:hAnsi="Times New Roman"/>
          <w:color w:val="000000"/>
        </w:rPr>
        <w:t xml:space="preserve">We have </w:t>
      </w:r>
      <w:r w:rsidR="000B4716" w:rsidRPr="00FE20EC">
        <w:rPr>
          <w:rFonts w:ascii="Times New Roman" w:hAnsi="Times New Roman"/>
          <w:color w:val="000000"/>
        </w:rPr>
        <w:t>highlighted</w:t>
      </w:r>
      <w:r w:rsidR="007D0372">
        <w:rPr>
          <w:rFonts w:ascii="Times New Roman" w:hAnsi="Times New Roman"/>
          <w:color w:val="000000"/>
        </w:rPr>
        <w:t xml:space="preserve"> the </w:t>
      </w:r>
      <w:r w:rsidR="000B4716" w:rsidRPr="00FE20EC">
        <w:rPr>
          <w:rFonts w:ascii="Times New Roman" w:hAnsi="Times New Roman"/>
          <w:color w:val="000000"/>
        </w:rPr>
        <w:t xml:space="preserve">protocol text including medium set up section, </w:t>
      </w:r>
      <w:r w:rsidR="00FE20EC" w:rsidRPr="00FE20EC">
        <w:rPr>
          <w:rFonts w:ascii="Times New Roman" w:hAnsi="Times New Roman"/>
          <w:color w:val="000000"/>
        </w:rPr>
        <w:t xml:space="preserve">culturing HSC section, and representative result section </w:t>
      </w:r>
      <w:r w:rsidR="000B4716" w:rsidRPr="00FE20EC">
        <w:rPr>
          <w:rFonts w:ascii="Times New Roman" w:hAnsi="Times New Roman"/>
          <w:color w:val="000000"/>
        </w:rPr>
        <w:t>for inclusion in the video</w:t>
      </w:r>
      <w:r w:rsidR="00FE20EC" w:rsidRPr="00FE20EC">
        <w:rPr>
          <w:rFonts w:ascii="Times New Roman" w:hAnsi="Times New Roman"/>
          <w:color w:val="000000"/>
        </w:rPr>
        <w:t xml:space="preserve">. </w:t>
      </w:r>
    </w:p>
    <w:p w14:paraId="047D5AF2" w14:textId="7D96D14F" w:rsidR="000B4716" w:rsidRDefault="00FE20EC" w:rsidP="00FE20EC">
      <w:pPr>
        <w:pStyle w:val="af1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W</w:t>
      </w:r>
      <w:r w:rsidRPr="00FE20EC">
        <w:rPr>
          <w:rFonts w:ascii="Times New Roman" w:hAnsi="Times New Roman"/>
          <w:color w:val="000000"/>
        </w:rPr>
        <w:t xml:space="preserve">e have </w:t>
      </w:r>
      <w:r>
        <w:rPr>
          <w:rFonts w:ascii="Times New Roman" w:hAnsi="Times New Roman"/>
          <w:color w:val="000000"/>
        </w:rPr>
        <w:t>state</w:t>
      </w:r>
      <w:r w:rsidRPr="00FE20EC">
        <w:rPr>
          <w:rFonts w:ascii="Times New Roman" w:hAnsi="Times New Roman"/>
          <w:color w:val="000000"/>
        </w:rPr>
        <w:t>d that the study was approved by the animal experiment committee of our institution.</w:t>
      </w:r>
    </w:p>
    <w:p w14:paraId="4658003F" w14:textId="2D890F8C" w:rsidR="00E40FDB" w:rsidRPr="00FE20EC" w:rsidRDefault="00FE20EC" w:rsidP="00E40FDB">
      <w:pPr>
        <w:pStyle w:val="af1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Journal titles in the reference were spelled out.</w:t>
      </w:r>
    </w:p>
    <w:p w14:paraId="495173A8" w14:textId="77777777" w:rsidR="0015253E" w:rsidRPr="00FE20EC" w:rsidRDefault="0015253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</w:pPr>
    </w:p>
    <w:p w14:paraId="236219B2" w14:textId="5BBC9642" w:rsidR="00E40FDB" w:rsidRPr="00E40FDB" w:rsidRDefault="00E40FDB" w:rsidP="00E40FD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4035"/>
          <w:tab w:val="left" w:pos="4480"/>
          <w:tab w:val="left" w:pos="5040"/>
          <w:tab w:val="left" w:pos="5600"/>
          <w:tab w:val="left" w:pos="5925"/>
          <w:tab w:val="left" w:pos="6720"/>
        </w:tabs>
        <w:autoSpaceDE w:val="0"/>
        <w:autoSpaceDN w:val="0"/>
        <w:adjustRightInd w:val="0"/>
        <w:jc w:val="left"/>
        <w:outlineLvl w:val="0"/>
        <w:rPr>
          <w:rFonts w:ascii="Times New Roman" w:hAnsi="Times New Roman"/>
          <w:bCs/>
          <w:i/>
          <w:iCs/>
          <w:color w:val="000000"/>
        </w:rPr>
      </w:pPr>
      <w:r w:rsidRPr="00915924">
        <w:t>We would appreciate if you could re-review our manuscript</w:t>
      </w:r>
      <w:r>
        <w:t xml:space="preserve"> and hope</w:t>
      </w:r>
      <w:r w:rsidRPr="00915924">
        <w:t xml:space="preserve"> that it is now suitable for publication in </w:t>
      </w:r>
      <w:r w:rsidR="00650C96" w:rsidRPr="00650C96">
        <w:rPr>
          <w:rFonts w:ascii="Times New Roman" w:hAnsi="Times New Roman"/>
          <w:bCs/>
          <w:i/>
          <w:iCs/>
          <w:color w:val="000000"/>
        </w:rPr>
        <w:t>Journal of Visualized Experiments</w:t>
      </w:r>
      <w:r w:rsidRPr="00E40FDB">
        <w:rPr>
          <w:rFonts w:ascii="Times New Roman" w:hAnsi="Times New Roman"/>
          <w:bCs/>
          <w:color w:val="000000"/>
        </w:rPr>
        <w:t>.</w:t>
      </w:r>
    </w:p>
    <w:p w14:paraId="381CB469" w14:textId="77777777" w:rsidR="0015253E" w:rsidRPr="0015253E" w:rsidRDefault="0015253E" w:rsidP="0015253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/>
          <w:color w:val="000000" w:themeColor="text1"/>
        </w:rPr>
      </w:pPr>
    </w:p>
    <w:p w14:paraId="3D837EDB" w14:textId="3AEFAEF3" w:rsidR="00367F03" w:rsidRDefault="0015253E" w:rsidP="0015253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/>
          <w:color w:val="000000" w:themeColor="text1"/>
        </w:rPr>
      </w:pPr>
      <w:r w:rsidRPr="0015253E">
        <w:rPr>
          <w:rFonts w:ascii="Times New Roman" w:hAnsi="Times New Roman"/>
          <w:color w:val="000000" w:themeColor="text1"/>
        </w:rPr>
        <w:t>Thank you for your consideration. I look forward to hearing from you.</w:t>
      </w:r>
    </w:p>
    <w:p w14:paraId="24D6DCA4" w14:textId="77777777" w:rsidR="0015253E" w:rsidRPr="00915924" w:rsidRDefault="0015253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outlineLvl w:val="0"/>
        <w:rPr>
          <w:rFonts w:ascii="Times New Roman" w:hAnsi="Times New Roman"/>
          <w:color w:val="000000"/>
        </w:rPr>
      </w:pPr>
    </w:p>
    <w:p w14:paraId="04457664" w14:textId="77777777" w:rsidR="00786AB9" w:rsidRDefault="009B085A" w:rsidP="004142A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outlineLvl w:val="0"/>
        <w:rPr>
          <w:rFonts w:ascii="Times New Roman" w:hAnsi="Times New Roman"/>
          <w:color w:val="000000"/>
        </w:rPr>
      </w:pPr>
      <w:r w:rsidRPr="00915924">
        <w:rPr>
          <w:rFonts w:ascii="Times New Roman" w:hAnsi="Times New Roman"/>
          <w:color w:val="000000"/>
        </w:rPr>
        <w:t xml:space="preserve">Yours sincerely, </w:t>
      </w:r>
    </w:p>
    <w:p w14:paraId="77DB8AA7" w14:textId="77777777" w:rsidR="00786AB9" w:rsidRPr="00F04647" w:rsidRDefault="00786AB9" w:rsidP="004142A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outlineLvl w:val="0"/>
        <w:rPr>
          <w:rFonts w:ascii="Times New Roman" w:hAnsi="Times New Roman"/>
          <w:color w:val="000000"/>
        </w:rPr>
      </w:pPr>
    </w:p>
    <w:p w14:paraId="3C632EF1" w14:textId="625FE530" w:rsidR="00A64BF1" w:rsidRPr="00A64BF1" w:rsidRDefault="002E3978" w:rsidP="00A64B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outlineLvl w:val="0"/>
        <w:rPr>
          <w:rFonts w:ascii="TimesNewRoman" w:hAnsi="TimesNewRoman"/>
          <w:kern w:val="0"/>
        </w:rPr>
      </w:pPr>
      <w:r>
        <w:rPr>
          <w:rFonts w:ascii="TimesNewRoman" w:hAnsi="TimesNewRoman"/>
          <w:kern w:val="0"/>
        </w:rPr>
        <w:t>Hiroshi Kobayashi</w:t>
      </w:r>
      <w:r w:rsidR="00A64BF1" w:rsidRPr="00A64BF1">
        <w:rPr>
          <w:rFonts w:ascii="TimesNewRoman" w:hAnsi="TimesNewRoman"/>
          <w:kern w:val="0"/>
        </w:rPr>
        <w:t>, M.D.</w:t>
      </w:r>
      <w:r w:rsidR="00464F5F">
        <w:rPr>
          <w:rFonts w:ascii="TimesNewRoman" w:hAnsi="TimesNewRoman"/>
          <w:kern w:val="0"/>
        </w:rPr>
        <w:t>, Ph.D.</w:t>
      </w:r>
    </w:p>
    <w:p w14:paraId="7786B5DA" w14:textId="77777777" w:rsidR="002E3978" w:rsidRDefault="002E3978" w:rsidP="00A64B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outlineLvl w:val="0"/>
        <w:rPr>
          <w:rFonts w:ascii="TimesNewRoman" w:hAnsi="TimesNewRoman"/>
          <w:noProof/>
          <w:kern w:val="0"/>
        </w:rPr>
      </w:pPr>
      <w:r w:rsidRPr="002E3978">
        <w:rPr>
          <w:rFonts w:ascii="TimesNewRoman" w:hAnsi="TimesNewRoman"/>
          <w:noProof/>
          <w:kern w:val="0"/>
        </w:rPr>
        <w:t xml:space="preserve">Senior Research Fellow </w:t>
      </w:r>
    </w:p>
    <w:p w14:paraId="3284C81C" w14:textId="470720EB" w:rsidR="00A64BF1" w:rsidRPr="00A64BF1" w:rsidRDefault="00A64BF1" w:rsidP="00A64B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outlineLvl w:val="0"/>
        <w:rPr>
          <w:rFonts w:ascii="TimesNewRoman" w:hAnsi="TimesNewRoman"/>
          <w:kern w:val="0"/>
        </w:rPr>
      </w:pPr>
      <w:r w:rsidRPr="00F04647">
        <w:rPr>
          <w:rFonts w:ascii="TimesNewRoman" w:hAnsi="TimesNewRoman"/>
          <w:noProof/>
          <w:kern w:val="0"/>
        </w:rPr>
        <w:t>Department</w:t>
      </w:r>
      <w:r w:rsidRPr="00A64BF1">
        <w:rPr>
          <w:rFonts w:ascii="TimesNewRoman" w:hAnsi="TimesNewRoman"/>
          <w:kern w:val="0"/>
        </w:rPr>
        <w:t xml:space="preserve"> of Stem Cell Biology, Research Institute, </w:t>
      </w:r>
    </w:p>
    <w:p w14:paraId="2AFDA062" w14:textId="77777777" w:rsidR="00A64BF1" w:rsidRPr="00A64BF1" w:rsidRDefault="00A64BF1" w:rsidP="00A64B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outlineLvl w:val="0"/>
        <w:rPr>
          <w:rFonts w:ascii="TimesNewRoman" w:hAnsi="TimesNewRoman"/>
          <w:kern w:val="0"/>
        </w:rPr>
      </w:pPr>
      <w:r w:rsidRPr="00A64BF1">
        <w:rPr>
          <w:rFonts w:ascii="TimesNewRoman" w:hAnsi="TimesNewRoman"/>
          <w:kern w:val="0"/>
        </w:rPr>
        <w:t>National Center for Global Health and Medicine</w:t>
      </w:r>
    </w:p>
    <w:p w14:paraId="5EFE8AA5" w14:textId="77777777" w:rsidR="00A64BF1" w:rsidRPr="00A64BF1" w:rsidRDefault="00A64BF1" w:rsidP="00A64B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outlineLvl w:val="0"/>
        <w:rPr>
          <w:rFonts w:ascii="TimesNewRoman" w:hAnsi="TimesNewRoman"/>
          <w:kern w:val="0"/>
        </w:rPr>
      </w:pPr>
      <w:r w:rsidRPr="00A64BF1">
        <w:rPr>
          <w:rFonts w:ascii="TimesNewRoman" w:hAnsi="TimesNewRoman"/>
          <w:kern w:val="0"/>
        </w:rPr>
        <w:t>1-21-1 Toyama</w:t>
      </w:r>
      <w:r w:rsidR="00D1586E">
        <w:rPr>
          <w:rFonts w:ascii="TimesNewRoman" w:hAnsi="TimesNewRoman"/>
          <w:kern w:val="0"/>
        </w:rPr>
        <w:t>,</w:t>
      </w:r>
      <w:r w:rsidRPr="00A64BF1">
        <w:rPr>
          <w:rFonts w:ascii="TimesNewRoman" w:hAnsi="TimesNewRoman"/>
          <w:kern w:val="0"/>
        </w:rPr>
        <w:t xml:space="preserve"> Shinjuku-</w:t>
      </w:r>
      <w:proofErr w:type="spellStart"/>
      <w:r w:rsidRPr="00A64BF1">
        <w:rPr>
          <w:rFonts w:ascii="TimesNewRoman" w:hAnsi="TimesNewRoman"/>
          <w:kern w:val="0"/>
        </w:rPr>
        <w:t>ku</w:t>
      </w:r>
      <w:proofErr w:type="spellEnd"/>
      <w:r w:rsidRPr="00A64BF1">
        <w:rPr>
          <w:rFonts w:ascii="TimesNewRoman" w:hAnsi="TimesNewRoman"/>
          <w:kern w:val="0"/>
        </w:rPr>
        <w:t>, Tokyo 162-8655, Japan</w:t>
      </w:r>
    </w:p>
    <w:p w14:paraId="6619BAE0" w14:textId="7BD6C9AF" w:rsidR="00504A00" w:rsidRPr="004426FC" w:rsidRDefault="002E3978" w:rsidP="002F36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outlineLvl w:val="0"/>
        <w:rPr>
          <w:rFonts w:ascii="TimesNewRoman" w:hAnsi="TimesNewRoman"/>
          <w:kern w:val="0"/>
        </w:rPr>
      </w:pPr>
      <w:r>
        <w:rPr>
          <w:rFonts w:ascii="TimesNewRoman" w:hAnsi="TimesNewRoman"/>
          <w:kern w:val="0"/>
        </w:rPr>
        <w:t>hikobayashi-tky</w:t>
      </w:r>
      <w:r w:rsidR="004470F2" w:rsidRPr="004470F2">
        <w:rPr>
          <w:rFonts w:ascii="TimesNewRoman" w:hAnsi="TimesNewRoman"/>
          <w:kern w:val="0"/>
        </w:rPr>
        <w:t>@</w:t>
      </w:r>
      <w:r>
        <w:rPr>
          <w:rFonts w:ascii="TimesNewRoman" w:hAnsi="TimesNewRoman"/>
          <w:kern w:val="0"/>
        </w:rPr>
        <w:t>umin</w:t>
      </w:r>
      <w:r w:rsidR="004470F2" w:rsidRPr="004470F2">
        <w:rPr>
          <w:rFonts w:ascii="TimesNewRoman" w:hAnsi="TimesNewRoman"/>
          <w:kern w:val="0"/>
        </w:rPr>
        <w:t>.</w:t>
      </w:r>
      <w:r>
        <w:rPr>
          <w:rFonts w:ascii="TimesNewRoman" w:hAnsi="TimesNewRoman"/>
          <w:kern w:val="0"/>
        </w:rPr>
        <w:t>ac.jp</w:t>
      </w:r>
    </w:p>
    <w:sectPr w:rsidR="00504A00" w:rsidRPr="004426FC" w:rsidSect="004470F2">
      <w:headerReference w:type="first" r:id="rId7"/>
      <w:pgSz w:w="11907" w:h="16839" w:code="9"/>
      <w:pgMar w:top="1531" w:right="1531" w:bottom="1304" w:left="1531" w:header="720" w:footer="720" w:gutter="0"/>
      <w:cols w:space="720"/>
      <w:noEndnote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D14E67" w14:textId="77777777" w:rsidR="00C65BC6" w:rsidRDefault="00C65BC6">
      <w:r>
        <w:separator/>
      </w:r>
    </w:p>
  </w:endnote>
  <w:endnote w:type="continuationSeparator" w:id="0">
    <w:p w14:paraId="7FC9EA91" w14:textId="77777777" w:rsidR="00C65BC6" w:rsidRDefault="00C65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0B1815" w14:textId="77777777" w:rsidR="00C65BC6" w:rsidRDefault="00C65BC6">
      <w:r>
        <w:separator/>
      </w:r>
    </w:p>
  </w:footnote>
  <w:footnote w:type="continuationSeparator" w:id="0">
    <w:p w14:paraId="6AC1471E" w14:textId="77777777" w:rsidR="00C65BC6" w:rsidRDefault="00C65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824F4F" w14:textId="77777777" w:rsidR="00572E7B" w:rsidRDefault="00E42A7B">
    <w:pPr>
      <w:pStyle w:val="a7"/>
    </w:pPr>
    <w:r w:rsidRPr="00E42A7B">
      <w:rPr>
        <w:noProof/>
      </w:rPr>
      <w:drawing>
        <wp:inline distT="0" distB="0" distL="0" distR="0" wp14:anchorId="06A31C1C" wp14:editId="3A7A19BE">
          <wp:extent cx="1768608" cy="491706"/>
          <wp:effectExtent l="0" t="0" r="3175" b="3810"/>
          <wp:docPr id="9" name="図 8" descr="http://10.50.112.39/SysInfo/images/gif/logohfull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図 8" descr="http://10.50.112.39/SysInfo/images/gif/logohfull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4089" cy="5126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42A7B">
      <w:rPr>
        <w:noProof/>
      </w:rPr>
      <w:t xml:space="preserve"> </w:t>
    </w:r>
    <w:r w:rsidR="00572E7B">
      <w:rPr>
        <w:rFonts w:hint="eastAsia"/>
      </w:rPr>
      <w:t xml:space="preserve"> </w:t>
    </w:r>
    <w:r w:rsidR="00572E7B"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1B68DD"/>
    <w:multiLevelType w:val="hybridMultilevel"/>
    <w:tmpl w:val="D1567FB6"/>
    <w:lvl w:ilvl="0" w:tplc="53068460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7" w:tentative="1">
      <w:start w:val="1"/>
      <w:numFmt w:val="aiueoFullWidth"/>
      <w:lvlText w:val="(%5)"/>
      <w:lvlJc w:val="left"/>
      <w:pPr>
        <w:ind w:left="25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7" w:tentative="1">
      <w:start w:val="1"/>
      <w:numFmt w:val="aiueoFullWidth"/>
      <w:lvlText w:val="(%8)"/>
      <w:lvlJc w:val="left"/>
      <w:pPr>
        <w:ind w:left="37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5" w:hanging="420"/>
      </w:pPr>
    </w:lvl>
  </w:abstractNum>
  <w:abstractNum w:abstractNumId="1" w15:restartNumberingAfterBreak="0">
    <w:nsid w:val="36E81FCC"/>
    <w:multiLevelType w:val="hybridMultilevel"/>
    <w:tmpl w:val="0ACCB322"/>
    <w:lvl w:ilvl="0" w:tplc="0409000F">
      <w:start w:val="1"/>
      <w:numFmt w:val="decimal"/>
      <w:lvlText w:val="%1."/>
      <w:lvlJc w:val="left"/>
      <w:pPr>
        <w:ind w:left="845" w:hanging="420"/>
      </w:pPr>
    </w:lvl>
    <w:lvl w:ilvl="1" w:tplc="04090017" w:tentative="1">
      <w:start w:val="1"/>
      <w:numFmt w:val="aiueoFullWidth"/>
      <w:lvlText w:val="(%2)"/>
      <w:lvlJc w:val="left"/>
      <w:pPr>
        <w:ind w:left="12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7" w:tentative="1">
      <w:start w:val="1"/>
      <w:numFmt w:val="aiueoFullWidth"/>
      <w:lvlText w:val="(%5)"/>
      <w:lvlJc w:val="left"/>
      <w:pPr>
        <w:ind w:left="25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7" w:tentative="1">
      <w:start w:val="1"/>
      <w:numFmt w:val="aiueoFullWidth"/>
      <w:lvlText w:val="(%8)"/>
      <w:lvlJc w:val="left"/>
      <w:pPr>
        <w:ind w:left="37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5" w:hanging="420"/>
      </w:pPr>
    </w:lvl>
  </w:abstractNum>
  <w:abstractNum w:abstractNumId="2" w15:restartNumberingAfterBreak="0">
    <w:nsid w:val="4F3617E9"/>
    <w:multiLevelType w:val="hybridMultilevel"/>
    <w:tmpl w:val="0DDC0F52"/>
    <w:lvl w:ilvl="0" w:tplc="0B1A25D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CBD2E930" w:tentative="1">
      <w:start w:val="1"/>
      <w:numFmt w:val="aiueoFullWidth"/>
      <w:lvlText w:val="(%2)"/>
      <w:lvlJc w:val="left"/>
      <w:pPr>
        <w:ind w:left="1395" w:hanging="420"/>
      </w:pPr>
    </w:lvl>
    <w:lvl w:ilvl="2" w:tplc="9A22A4A0" w:tentative="1">
      <w:start w:val="1"/>
      <w:numFmt w:val="decimalEnclosedCircle"/>
      <w:lvlText w:val="%3"/>
      <w:lvlJc w:val="left"/>
      <w:pPr>
        <w:ind w:left="1815" w:hanging="420"/>
      </w:pPr>
    </w:lvl>
    <w:lvl w:ilvl="3" w:tplc="147656B0" w:tentative="1">
      <w:start w:val="1"/>
      <w:numFmt w:val="decimal"/>
      <w:lvlText w:val="%4."/>
      <w:lvlJc w:val="left"/>
      <w:pPr>
        <w:ind w:left="2235" w:hanging="420"/>
      </w:pPr>
    </w:lvl>
    <w:lvl w:ilvl="4" w:tplc="0C9E4486" w:tentative="1">
      <w:start w:val="1"/>
      <w:numFmt w:val="aiueoFullWidth"/>
      <w:lvlText w:val="(%5)"/>
      <w:lvlJc w:val="left"/>
      <w:pPr>
        <w:ind w:left="2655" w:hanging="420"/>
      </w:pPr>
    </w:lvl>
    <w:lvl w:ilvl="5" w:tplc="35C40156" w:tentative="1">
      <w:start w:val="1"/>
      <w:numFmt w:val="decimalEnclosedCircle"/>
      <w:lvlText w:val="%6"/>
      <w:lvlJc w:val="left"/>
      <w:pPr>
        <w:ind w:left="3075" w:hanging="420"/>
      </w:pPr>
    </w:lvl>
    <w:lvl w:ilvl="6" w:tplc="AD2C0E70" w:tentative="1">
      <w:start w:val="1"/>
      <w:numFmt w:val="decimal"/>
      <w:lvlText w:val="%7."/>
      <w:lvlJc w:val="left"/>
      <w:pPr>
        <w:ind w:left="3495" w:hanging="420"/>
      </w:pPr>
    </w:lvl>
    <w:lvl w:ilvl="7" w:tplc="44F271B2" w:tentative="1">
      <w:start w:val="1"/>
      <w:numFmt w:val="aiueoFullWidth"/>
      <w:lvlText w:val="(%8)"/>
      <w:lvlJc w:val="left"/>
      <w:pPr>
        <w:ind w:left="3915" w:hanging="420"/>
      </w:pPr>
    </w:lvl>
    <w:lvl w:ilvl="8" w:tplc="40B6121A" w:tentative="1">
      <w:start w:val="1"/>
      <w:numFmt w:val="decimalEnclosedCircle"/>
      <w:lvlText w:val="%9"/>
      <w:lvlJc w:val="left"/>
      <w:pPr>
        <w:ind w:left="4335" w:hanging="420"/>
      </w:pPr>
    </w:lvl>
  </w:abstractNum>
  <w:abstractNum w:abstractNumId="3" w15:restartNumberingAfterBreak="0">
    <w:nsid w:val="56CE6F04"/>
    <w:multiLevelType w:val="hybridMultilevel"/>
    <w:tmpl w:val="7DD4D4BE"/>
    <w:lvl w:ilvl="0" w:tplc="174402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960"/>
  <w:drawingGridHorizontalSpacing w:val="120"/>
  <w:displayHorizontalDrawingGridEvery w:val="0"/>
  <w:displayVerticalDrawingGridEvery w:val="2"/>
  <w:characterSpacingControl w:val="compressPunctuation"/>
  <w:noLineBreaksAfter w:lang="ja-JP" w:val="$([\{£¥‘“〈《「『【〔＄（［｛｢￥"/>
  <w:noLineBreaksBefore w:lang="ja-JP" w:val="!%),.:;?]}¢°’”‰′″℃、。々〉》」』】〕゛゜ゝゞ・ヽヾ！％），．：；？］｝｡｣､･ﾞﾟ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Q0MjA3NLC0MLIwMjRX0lEKTi0uzszPAykwrQUAHc2vj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</w:docVars>
  <w:rsids>
    <w:rsidRoot w:val="001A3AC7"/>
    <w:rsid w:val="000009C1"/>
    <w:rsid w:val="000012AD"/>
    <w:rsid w:val="000051F2"/>
    <w:rsid w:val="00005F02"/>
    <w:rsid w:val="00011D6C"/>
    <w:rsid w:val="00016A6A"/>
    <w:rsid w:val="00026F8B"/>
    <w:rsid w:val="00027009"/>
    <w:rsid w:val="000575E8"/>
    <w:rsid w:val="00060C1E"/>
    <w:rsid w:val="000668A3"/>
    <w:rsid w:val="00071E4E"/>
    <w:rsid w:val="0007612E"/>
    <w:rsid w:val="0007638F"/>
    <w:rsid w:val="00081642"/>
    <w:rsid w:val="00083A11"/>
    <w:rsid w:val="000841BA"/>
    <w:rsid w:val="000A0CB0"/>
    <w:rsid w:val="000A3856"/>
    <w:rsid w:val="000A401F"/>
    <w:rsid w:val="000A4728"/>
    <w:rsid w:val="000B0229"/>
    <w:rsid w:val="000B4716"/>
    <w:rsid w:val="000B60E9"/>
    <w:rsid w:val="000B63B7"/>
    <w:rsid w:val="000C3445"/>
    <w:rsid w:val="000C3FAA"/>
    <w:rsid w:val="000D516E"/>
    <w:rsid w:val="000E47B6"/>
    <w:rsid w:val="000F0CE0"/>
    <w:rsid w:val="0010154E"/>
    <w:rsid w:val="00101E66"/>
    <w:rsid w:val="001040CE"/>
    <w:rsid w:val="0011066D"/>
    <w:rsid w:val="00114B39"/>
    <w:rsid w:val="00123A6B"/>
    <w:rsid w:val="00124392"/>
    <w:rsid w:val="00127379"/>
    <w:rsid w:val="001431FD"/>
    <w:rsid w:val="00144058"/>
    <w:rsid w:val="001514A4"/>
    <w:rsid w:val="0015253E"/>
    <w:rsid w:val="001835DA"/>
    <w:rsid w:val="001838FB"/>
    <w:rsid w:val="0018418D"/>
    <w:rsid w:val="00190CA4"/>
    <w:rsid w:val="001A2699"/>
    <w:rsid w:val="001A3AC7"/>
    <w:rsid w:val="001A69B6"/>
    <w:rsid w:val="001B2C36"/>
    <w:rsid w:val="001D1F10"/>
    <w:rsid w:val="001D5A44"/>
    <w:rsid w:val="001D72AF"/>
    <w:rsid w:val="002047C1"/>
    <w:rsid w:val="00207845"/>
    <w:rsid w:val="002150C8"/>
    <w:rsid w:val="00222C0F"/>
    <w:rsid w:val="00223747"/>
    <w:rsid w:val="002326B9"/>
    <w:rsid w:val="00235381"/>
    <w:rsid w:val="00251331"/>
    <w:rsid w:val="00252356"/>
    <w:rsid w:val="00260AF3"/>
    <w:rsid w:val="00272289"/>
    <w:rsid w:val="00283C23"/>
    <w:rsid w:val="00292121"/>
    <w:rsid w:val="00292C09"/>
    <w:rsid w:val="002A336D"/>
    <w:rsid w:val="002A6354"/>
    <w:rsid w:val="002B519E"/>
    <w:rsid w:val="002B6BBF"/>
    <w:rsid w:val="002E258B"/>
    <w:rsid w:val="002E3978"/>
    <w:rsid w:val="002E6C6B"/>
    <w:rsid w:val="002F03A2"/>
    <w:rsid w:val="002F16A5"/>
    <w:rsid w:val="002F3624"/>
    <w:rsid w:val="002F5568"/>
    <w:rsid w:val="002F5CBA"/>
    <w:rsid w:val="002F70D6"/>
    <w:rsid w:val="0030130F"/>
    <w:rsid w:val="00305CB9"/>
    <w:rsid w:val="0031101D"/>
    <w:rsid w:val="00315073"/>
    <w:rsid w:val="003170A4"/>
    <w:rsid w:val="00321774"/>
    <w:rsid w:val="0032421B"/>
    <w:rsid w:val="00326D3F"/>
    <w:rsid w:val="00334303"/>
    <w:rsid w:val="00337791"/>
    <w:rsid w:val="0034119D"/>
    <w:rsid w:val="0034668B"/>
    <w:rsid w:val="0035032D"/>
    <w:rsid w:val="00352FE0"/>
    <w:rsid w:val="00360892"/>
    <w:rsid w:val="003628CB"/>
    <w:rsid w:val="003657A2"/>
    <w:rsid w:val="00367F03"/>
    <w:rsid w:val="00371088"/>
    <w:rsid w:val="00374B60"/>
    <w:rsid w:val="0038161F"/>
    <w:rsid w:val="00382606"/>
    <w:rsid w:val="00387381"/>
    <w:rsid w:val="00392117"/>
    <w:rsid w:val="00396213"/>
    <w:rsid w:val="003A147B"/>
    <w:rsid w:val="003A15DA"/>
    <w:rsid w:val="003A1738"/>
    <w:rsid w:val="003A6C0D"/>
    <w:rsid w:val="003C0059"/>
    <w:rsid w:val="003C5F68"/>
    <w:rsid w:val="003E3AF6"/>
    <w:rsid w:val="003F2978"/>
    <w:rsid w:val="003F6B19"/>
    <w:rsid w:val="00403585"/>
    <w:rsid w:val="00406634"/>
    <w:rsid w:val="004142AD"/>
    <w:rsid w:val="00421F77"/>
    <w:rsid w:val="0042205E"/>
    <w:rsid w:val="00426C39"/>
    <w:rsid w:val="0043093C"/>
    <w:rsid w:val="00430CDA"/>
    <w:rsid w:val="004426FC"/>
    <w:rsid w:val="00446CEE"/>
    <w:rsid w:val="004470F2"/>
    <w:rsid w:val="0044744B"/>
    <w:rsid w:val="0045099A"/>
    <w:rsid w:val="00464F5F"/>
    <w:rsid w:val="00472380"/>
    <w:rsid w:val="004745D0"/>
    <w:rsid w:val="004870D5"/>
    <w:rsid w:val="00491439"/>
    <w:rsid w:val="004A684E"/>
    <w:rsid w:val="004A6E4D"/>
    <w:rsid w:val="004B15AD"/>
    <w:rsid w:val="004B506E"/>
    <w:rsid w:val="004B5155"/>
    <w:rsid w:val="004B51B4"/>
    <w:rsid w:val="004C4021"/>
    <w:rsid w:val="004C5D81"/>
    <w:rsid w:val="004E62D6"/>
    <w:rsid w:val="004F4EBB"/>
    <w:rsid w:val="004F59C3"/>
    <w:rsid w:val="00504A00"/>
    <w:rsid w:val="00510683"/>
    <w:rsid w:val="00510BB6"/>
    <w:rsid w:val="0051676D"/>
    <w:rsid w:val="0052284D"/>
    <w:rsid w:val="00524DEF"/>
    <w:rsid w:val="005301C5"/>
    <w:rsid w:val="00532C39"/>
    <w:rsid w:val="005336D0"/>
    <w:rsid w:val="00533A96"/>
    <w:rsid w:val="00535D10"/>
    <w:rsid w:val="005448C7"/>
    <w:rsid w:val="00547B12"/>
    <w:rsid w:val="005552A9"/>
    <w:rsid w:val="005577AA"/>
    <w:rsid w:val="00572773"/>
    <w:rsid w:val="00572D15"/>
    <w:rsid w:val="00572E7B"/>
    <w:rsid w:val="00574FA9"/>
    <w:rsid w:val="005829AF"/>
    <w:rsid w:val="00596018"/>
    <w:rsid w:val="005A00B6"/>
    <w:rsid w:val="005A06F2"/>
    <w:rsid w:val="005C0BF0"/>
    <w:rsid w:val="005C2D0F"/>
    <w:rsid w:val="005F1E35"/>
    <w:rsid w:val="005F6BDE"/>
    <w:rsid w:val="00610EF9"/>
    <w:rsid w:val="006174A9"/>
    <w:rsid w:val="00621425"/>
    <w:rsid w:val="006257F1"/>
    <w:rsid w:val="006328FA"/>
    <w:rsid w:val="00632AFC"/>
    <w:rsid w:val="006340DA"/>
    <w:rsid w:val="00636561"/>
    <w:rsid w:val="00637E0A"/>
    <w:rsid w:val="00650C96"/>
    <w:rsid w:val="00651B01"/>
    <w:rsid w:val="00651E28"/>
    <w:rsid w:val="006530C2"/>
    <w:rsid w:val="006637D2"/>
    <w:rsid w:val="006709A3"/>
    <w:rsid w:val="00675AB1"/>
    <w:rsid w:val="00676E72"/>
    <w:rsid w:val="00677FD4"/>
    <w:rsid w:val="0068215E"/>
    <w:rsid w:val="00683126"/>
    <w:rsid w:val="00686EC3"/>
    <w:rsid w:val="006914A1"/>
    <w:rsid w:val="00692453"/>
    <w:rsid w:val="006962E7"/>
    <w:rsid w:val="006A4C3D"/>
    <w:rsid w:val="006B4FE5"/>
    <w:rsid w:val="00700B72"/>
    <w:rsid w:val="00703687"/>
    <w:rsid w:val="00704795"/>
    <w:rsid w:val="007237A2"/>
    <w:rsid w:val="00723F6C"/>
    <w:rsid w:val="007361A8"/>
    <w:rsid w:val="0073690B"/>
    <w:rsid w:val="007374AB"/>
    <w:rsid w:val="00743DEA"/>
    <w:rsid w:val="0075014F"/>
    <w:rsid w:val="007504E8"/>
    <w:rsid w:val="00755FD2"/>
    <w:rsid w:val="007603DF"/>
    <w:rsid w:val="00761349"/>
    <w:rsid w:val="00761E63"/>
    <w:rsid w:val="00783184"/>
    <w:rsid w:val="00786AB9"/>
    <w:rsid w:val="00787ABB"/>
    <w:rsid w:val="00787C6D"/>
    <w:rsid w:val="00790CA1"/>
    <w:rsid w:val="00794E1C"/>
    <w:rsid w:val="00795ACF"/>
    <w:rsid w:val="007A0B47"/>
    <w:rsid w:val="007B0F63"/>
    <w:rsid w:val="007C718F"/>
    <w:rsid w:val="007D0372"/>
    <w:rsid w:val="007D18DB"/>
    <w:rsid w:val="007D4D93"/>
    <w:rsid w:val="007D60CE"/>
    <w:rsid w:val="007E01C6"/>
    <w:rsid w:val="007E36EB"/>
    <w:rsid w:val="007E7C02"/>
    <w:rsid w:val="0081318E"/>
    <w:rsid w:val="0081719B"/>
    <w:rsid w:val="00823990"/>
    <w:rsid w:val="008256B3"/>
    <w:rsid w:val="00825E1B"/>
    <w:rsid w:val="00833BD0"/>
    <w:rsid w:val="00842167"/>
    <w:rsid w:val="0084254C"/>
    <w:rsid w:val="00845E53"/>
    <w:rsid w:val="00847EAB"/>
    <w:rsid w:val="008539F8"/>
    <w:rsid w:val="008543B5"/>
    <w:rsid w:val="0086021C"/>
    <w:rsid w:val="00863E04"/>
    <w:rsid w:val="00865D3A"/>
    <w:rsid w:val="00867944"/>
    <w:rsid w:val="008741EB"/>
    <w:rsid w:val="0087660E"/>
    <w:rsid w:val="00876D7A"/>
    <w:rsid w:val="0089103E"/>
    <w:rsid w:val="0089719C"/>
    <w:rsid w:val="008A3FB8"/>
    <w:rsid w:val="008A433A"/>
    <w:rsid w:val="008A4B17"/>
    <w:rsid w:val="008A7C86"/>
    <w:rsid w:val="008A7F79"/>
    <w:rsid w:val="008B0BE1"/>
    <w:rsid w:val="008B66A1"/>
    <w:rsid w:val="008C14AA"/>
    <w:rsid w:val="008D1659"/>
    <w:rsid w:val="008E5BA5"/>
    <w:rsid w:val="008E7AC3"/>
    <w:rsid w:val="00901000"/>
    <w:rsid w:val="0090330D"/>
    <w:rsid w:val="00904EBF"/>
    <w:rsid w:val="009064F5"/>
    <w:rsid w:val="00915924"/>
    <w:rsid w:val="00923B3B"/>
    <w:rsid w:val="00927545"/>
    <w:rsid w:val="00930F77"/>
    <w:rsid w:val="00937068"/>
    <w:rsid w:val="009440FC"/>
    <w:rsid w:val="00946FDF"/>
    <w:rsid w:val="00961965"/>
    <w:rsid w:val="00966618"/>
    <w:rsid w:val="0097042A"/>
    <w:rsid w:val="00970711"/>
    <w:rsid w:val="0097397B"/>
    <w:rsid w:val="00977CCF"/>
    <w:rsid w:val="00984BAD"/>
    <w:rsid w:val="00990729"/>
    <w:rsid w:val="0099113D"/>
    <w:rsid w:val="00991F34"/>
    <w:rsid w:val="00997240"/>
    <w:rsid w:val="009A793A"/>
    <w:rsid w:val="009B085A"/>
    <w:rsid w:val="009B4734"/>
    <w:rsid w:val="009B4F22"/>
    <w:rsid w:val="009C1969"/>
    <w:rsid w:val="009C1F0B"/>
    <w:rsid w:val="009C2C49"/>
    <w:rsid w:val="009D51BB"/>
    <w:rsid w:val="009D5C01"/>
    <w:rsid w:val="009E1213"/>
    <w:rsid w:val="009E6823"/>
    <w:rsid w:val="00A04779"/>
    <w:rsid w:val="00A0677B"/>
    <w:rsid w:val="00A14BCD"/>
    <w:rsid w:val="00A35E65"/>
    <w:rsid w:val="00A36C2B"/>
    <w:rsid w:val="00A37583"/>
    <w:rsid w:val="00A50FF4"/>
    <w:rsid w:val="00A64BF1"/>
    <w:rsid w:val="00A65D5B"/>
    <w:rsid w:val="00A71459"/>
    <w:rsid w:val="00A71F36"/>
    <w:rsid w:val="00A83E94"/>
    <w:rsid w:val="00A927C0"/>
    <w:rsid w:val="00A93A85"/>
    <w:rsid w:val="00A96D85"/>
    <w:rsid w:val="00A9783C"/>
    <w:rsid w:val="00AA520E"/>
    <w:rsid w:val="00AA795B"/>
    <w:rsid w:val="00AB4868"/>
    <w:rsid w:val="00AD38BC"/>
    <w:rsid w:val="00AD62E1"/>
    <w:rsid w:val="00AD650A"/>
    <w:rsid w:val="00AD7373"/>
    <w:rsid w:val="00AD7881"/>
    <w:rsid w:val="00AE348C"/>
    <w:rsid w:val="00AF2B35"/>
    <w:rsid w:val="00AF6928"/>
    <w:rsid w:val="00AF7A5A"/>
    <w:rsid w:val="00B00F59"/>
    <w:rsid w:val="00B01AE1"/>
    <w:rsid w:val="00B15520"/>
    <w:rsid w:val="00B21D3E"/>
    <w:rsid w:val="00B23AF7"/>
    <w:rsid w:val="00B35C8E"/>
    <w:rsid w:val="00B413F0"/>
    <w:rsid w:val="00B4207B"/>
    <w:rsid w:val="00B42A9D"/>
    <w:rsid w:val="00B433D7"/>
    <w:rsid w:val="00B527A5"/>
    <w:rsid w:val="00B5538B"/>
    <w:rsid w:val="00B56494"/>
    <w:rsid w:val="00B57F61"/>
    <w:rsid w:val="00B611EF"/>
    <w:rsid w:val="00B653E3"/>
    <w:rsid w:val="00B778AA"/>
    <w:rsid w:val="00B8200B"/>
    <w:rsid w:val="00B8270F"/>
    <w:rsid w:val="00BA2E84"/>
    <w:rsid w:val="00BA7A1D"/>
    <w:rsid w:val="00BB04FD"/>
    <w:rsid w:val="00BB3334"/>
    <w:rsid w:val="00BC0D9E"/>
    <w:rsid w:val="00BE0E08"/>
    <w:rsid w:val="00BE3A3B"/>
    <w:rsid w:val="00BE5003"/>
    <w:rsid w:val="00BE5D55"/>
    <w:rsid w:val="00BE679A"/>
    <w:rsid w:val="00BE7BDA"/>
    <w:rsid w:val="00BF0C1D"/>
    <w:rsid w:val="00BF34F9"/>
    <w:rsid w:val="00BF4401"/>
    <w:rsid w:val="00C103DE"/>
    <w:rsid w:val="00C31685"/>
    <w:rsid w:val="00C3321A"/>
    <w:rsid w:val="00C33F2F"/>
    <w:rsid w:val="00C360A0"/>
    <w:rsid w:val="00C50EC5"/>
    <w:rsid w:val="00C529A0"/>
    <w:rsid w:val="00C541CA"/>
    <w:rsid w:val="00C56C46"/>
    <w:rsid w:val="00C61826"/>
    <w:rsid w:val="00C61AAD"/>
    <w:rsid w:val="00C63183"/>
    <w:rsid w:val="00C65BC6"/>
    <w:rsid w:val="00C679BB"/>
    <w:rsid w:val="00C710BC"/>
    <w:rsid w:val="00C72E92"/>
    <w:rsid w:val="00C81E33"/>
    <w:rsid w:val="00C87717"/>
    <w:rsid w:val="00C9011A"/>
    <w:rsid w:val="00CB62A1"/>
    <w:rsid w:val="00CC1CEF"/>
    <w:rsid w:val="00CD027D"/>
    <w:rsid w:val="00CD6953"/>
    <w:rsid w:val="00CD70A4"/>
    <w:rsid w:val="00CE2B21"/>
    <w:rsid w:val="00CF0227"/>
    <w:rsid w:val="00CF2446"/>
    <w:rsid w:val="00CF309B"/>
    <w:rsid w:val="00D00BE3"/>
    <w:rsid w:val="00D068EF"/>
    <w:rsid w:val="00D1586E"/>
    <w:rsid w:val="00D27481"/>
    <w:rsid w:val="00D30596"/>
    <w:rsid w:val="00D31AD4"/>
    <w:rsid w:val="00D31DF1"/>
    <w:rsid w:val="00D43167"/>
    <w:rsid w:val="00D46638"/>
    <w:rsid w:val="00D507F7"/>
    <w:rsid w:val="00D644D0"/>
    <w:rsid w:val="00D70E1C"/>
    <w:rsid w:val="00D7532C"/>
    <w:rsid w:val="00D76278"/>
    <w:rsid w:val="00D77A9A"/>
    <w:rsid w:val="00D816A3"/>
    <w:rsid w:val="00D817FD"/>
    <w:rsid w:val="00D863D8"/>
    <w:rsid w:val="00D86B66"/>
    <w:rsid w:val="00D93DC9"/>
    <w:rsid w:val="00DA664D"/>
    <w:rsid w:val="00DB19FC"/>
    <w:rsid w:val="00DB749E"/>
    <w:rsid w:val="00DB7CE6"/>
    <w:rsid w:val="00DC074E"/>
    <w:rsid w:val="00DC3E7A"/>
    <w:rsid w:val="00DC43F0"/>
    <w:rsid w:val="00DC6765"/>
    <w:rsid w:val="00DD328D"/>
    <w:rsid w:val="00DD3EF1"/>
    <w:rsid w:val="00DD5EDB"/>
    <w:rsid w:val="00DE3DB7"/>
    <w:rsid w:val="00DF10CD"/>
    <w:rsid w:val="00DF195E"/>
    <w:rsid w:val="00E0400D"/>
    <w:rsid w:val="00E12ADF"/>
    <w:rsid w:val="00E26FC3"/>
    <w:rsid w:val="00E40FDB"/>
    <w:rsid w:val="00E41BDA"/>
    <w:rsid w:val="00E42A7B"/>
    <w:rsid w:val="00E4324A"/>
    <w:rsid w:val="00E448B4"/>
    <w:rsid w:val="00E53001"/>
    <w:rsid w:val="00E537A8"/>
    <w:rsid w:val="00E62012"/>
    <w:rsid w:val="00E66415"/>
    <w:rsid w:val="00E7149B"/>
    <w:rsid w:val="00E71927"/>
    <w:rsid w:val="00EB2869"/>
    <w:rsid w:val="00EC2D4F"/>
    <w:rsid w:val="00EC6150"/>
    <w:rsid w:val="00ED55B4"/>
    <w:rsid w:val="00ED66D8"/>
    <w:rsid w:val="00EE1AD1"/>
    <w:rsid w:val="00EE3569"/>
    <w:rsid w:val="00EF5EAC"/>
    <w:rsid w:val="00EF7046"/>
    <w:rsid w:val="00F03784"/>
    <w:rsid w:val="00F04216"/>
    <w:rsid w:val="00F04647"/>
    <w:rsid w:val="00F052E4"/>
    <w:rsid w:val="00F10065"/>
    <w:rsid w:val="00F12705"/>
    <w:rsid w:val="00F160E0"/>
    <w:rsid w:val="00F27CAE"/>
    <w:rsid w:val="00F334A3"/>
    <w:rsid w:val="00F33D0B"/>
    <w:rsid w:val="00F40364"/>
    <w:rsid w:val="00F43F16"/>
    <w:rsid w:val="00F44737"/>
    <w:rsid w:val="00F45524"/>
    <w:rsid w:val="00F45D90"/>
    <w:rsid w:val="00F70ED7"/>
    <w:rsid w:val="00F74E39"/>
    <w:rsid w:val="00F75B79"/>
    <w:rsid w:val="00F8225D"/>
    <w:rsid w:val="00F87C9B"/>
    <w:rsid w:val="00F93162"/>
    <w:rsid w:val="00F93B88"/>
    <w:rsid w:val="00F94F85"/>
    <w:rsid w:val="00FA22D7"/>
    <w:rsid w:val="00FA35A5"/>
    <w:rsid w:val="00FB0B43"/>
    <w:rsid w:val="00FB151E"/>
    <w:rsid w:val="00FC4A4D"/>
    <w:rsid w:val="00FC7853"/>
    <w:rsid w:val="00FD4312"/>
    <w:rsid w:val="00FE20EC"/>
    <w:rsid w:val="00FF6774"/>
    <w:rsid w:val="00FF6E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42A267"/>
  <w15:docId w15:val="{BD9E2F41-1FF2-4337-A738-30D870A00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ＭＳ 明朝" w:hAnsi="Times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074E"/>
    <w:pPr>
      <w:widowControl w:val="0"/>
      <w:jc w:val="both"/>
    </w:pPr>
    <w:rPr>
      <w:kern w:val="2"/>
    </w:rPr>
  </w:style>
  <w:style w:type="paragraph" w:styleId="1">
    <w:name w:val="heading 1"/>
    <w:basedOn w:val="a"/>
    <w:next w:val="a"/>
    <w:link w:val="10"/>
    <w:autoRedefine/>
    <w:uiPriority w:val="9"/>
    <w:qFormat/>
    <w:rsid w:val="004426FC"/>
    <w:pPr>
      <w:spacing w:line="480" w:lineRule="auto"/>
      <w:outlineLvl w:val="0"/>
    </w:pPr>
    <w:rPr>
      <w:rFonts w:ascii="Arial" w:eastAsiaTheme="minorEastAsia" w:hAnsi="Arial" w:cs="Arial"/>
      <w:b/>
      <w:sz w:val="21"/>
      <w:szCs w:val="2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96D85"/>
    <w:pPr>
      <w:keepNext/>
      <w:ind w:leftChars="400" w:left="4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semiHidden/>
    <w:rsid w:val="00DC074E"/>
    <w:p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</w:pPr>
  </w:style>
  <w:style w:type="character" w:customStyle="1" w:styleId="BodyTextChar">
    <w:name w:val="Body Text Char"/>
    <w:semiHidden/>
    <w:rsid w:val="00DC074E"/>
    <w:rPr>
      <w:noProof w:val="0"/>
      <w:kern w:val="2"/>
      <w:sz w:val="24"/>
      <w:szCs w:val="20"/>
      <w:lang w:eastAsia="ja-JP"/>
    </w:rPr>
  </w:style>
  <w:style w:type="paragraph" w:styleId="a4">
    <w:name w:val="Balloon Text"/>
    <w:basedOn w:val="a"/>
    <w:link w:val="a5"/>
    <w:uiPriority w:val="99"/>
    <w:semiHidden/>
    <w:unhideWhenUsed/>
    <w:rsid w:val="001A3AC7"/>
    <w:rPr>
      <w:rFonts w:ascii="Arial" w:eastAsia="ＭＳ ゴシック" w:hAnsi="Arial"/>
      <w:sz w:val="18"/>
      <w:szCs w:val="18"/>
    </w:rPr>
  </w:style>
  <w:style w:type="character" w:customStyle="1" w:styleId="BalloonTextChar">
    <w:name w:val="Balloon Text Char"/>
    <w:semiHidden/>
    <w:rsid w:val="00DC074E"/>
    <w:rPr>
      <w:rFonts w:ascii="Times New Roman" w:hAnsi="Times New Roman"/>
      <w:noProof w:val="0"/>
      <w:kern w:val="2"/>
      <w:sz w:val="0"/>
      <w:szCs w:val="0"/>
      <w:lang w:eastAsia="ja-JP"/>
    </w:rPr>
  </w:style>
  <w:style w:type="character" w:styleId="a6">
    <w:name w:val="Hyperlink"/>
    <w:semiHidden/>
    <w:rsid w:val="00DC074E"/>
    <w:rPr>
      <w:rFonts w:cs="Times New Roman"/>
      <w:color w:val="0000FF"/>
      <w:u w:val="single"/>
    </w:rPr>
  </w:style>
  <w:style w:type="paragraph" w:styleId="a7">
    <w:name w:val="header"/>
    <w:basedOn w:val="a"/>
    <w:semiHidden/>
    <w:rsid w:val="00DC074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semiHidden/>
    <w:rsid w:val="00DC074E"/>
    <w:rPr>
      <w:noProof w:val="0"/>
      <w:kern w:val="2"/>
      <w:sz w:val="24"/>
      <w:szCs w:val="20"/>
      <w:lang w:eastAsia="ja-JP"/>
    </w:rPr>
  </w:style>
  <w:style w:type="character" w:customStyle="1" w:styleId="a8">
    <w:name w:val="ヘッダー (文字)"/>
    <w:rsid w:val="00DC074E"/>
    <w:rPr>
      <w:rFonts w:cs="Times New Roman"/>
      <w:kern w:val="2"/>
      <w:sz w:val="24"/>
    </w:rPr>
  </w:style>
  <w:style w:type="paragraph" w:styleId="a9">
    <w:name w:val="footer"/>
    <w:basedOn w:val="a"/>
    <w:semiHidden/>
    <w:rsid w:val="00DC074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semiHidden/>
    <w:rsid w:val="00DC074E"/>
    <w:rPr>
      <w:noProof w:val="0"/>
      <w:kern w:val="2"/>
      <w:sz w:val="24"/>
      <w:szCs w:val="20"/>
      <w:lang w:eastAsia="ja-JP"/>
    </w:rPr>
  </w:style>
  <w:style w:type="character" w:customStyle="1" w:styleId="aa">
    <w:name w:val="フッター (文字)"/>
    <w:rsid w:val="00DC074E"/>
    <w:rPr>
      <w:rFonts w:cs="Times New Roman"/>
      <w:kern w:val="2"/>
      <w:sz w:val="24"/>
    </w:rPr>
  </w:style>
  <w:style w:type="paragraph" w:styleId="ab">
    <w:name w:val="Document Map"/>
    <w:basedOn w:val="a"/>
    <w:semiHidden/>
    <w:rsid w:val="00DC074E"/>
    <w:pPr>
      <w:shd w:val="clear" w:color="auto" w:fill="000080"/>
    </w:pPr>
    <w:rPr>
      <w:rFonts w:ascii="Times New Roman" w:hAnsi="Times New Roman"/>
      <w:sz w:val="0"/>
      <w:szCs w:val="0"/>
    </w:rPr>
  </w:style>
  <w:style w:type="character" w:customStyle="1" w:styleId="DocumentMapChar">
    <w:name w:val="Document Map Char"/>
    <w:semiHidden/>
    <w:rsid w:val="00DC074E"/>
    <w:rPr>
      <w:rFonts w:ascii="Times New Roman" w:hAnsi="Times New Roman"/>
      <w:noProof w:val="0"/>
      <w:kern w:val="2"/>
      <w:sz w:val="0"/>
      <w:szCs w:val="0"/>
      <w:lang w:eastAsia="ja-JP"/>
    </w:rPr>
  </w:style>
  <w:style w:type="paragraph" w:customStyle="1" w:styleId="11">
    <w:name w:val="リスト段落1"/>
    <w:basedOn w:val="a"/>
    <w:qFormat/>
    <w:rsid w:val="00DC074E"/>
    <w:pPr>
      <w:ind w:leftChars="400" w:left="840"/>
    </w:pPr>
  </w:style>
  <w:style w:type="paragraph" w:customStyle="1" w:styleId="131">
    <w:name w:val="表 (青) 131"/>
    <w:basedOn w:val="a"/>
    <w:qFormat/>
    <w:rsid w:val="00DC074E"/>
    <w:pPr>
      <w:ind w:leftChars="400" w:left="840"/>
    </w:pPr>
  </w:style>
  <w:style w:type="paragraph" w:styleId="2">
    <w:name w:val="Body Text 2"/>
    <w:basedOn w:val="a"/>
    <w:semiHidden/>
    <w:rsid w:val="00DC074E"/>
    <w:pPr>
      <w:autoSpaceDE w:val="0"/>
      <w:autoSpaceDN w:val="0"/>
      <w:adjustRightInd w:val="0"/>
      <w:jc w:val="left"/>
    </w:pPr>
    <w:rPr>
      <w:rFonts w:ascii="TimesNewRomanPSMT" w:hAnsi="TimesNewRomanPSMT"/>
      <w:kern w:val="0"/>
      <w:u w:val="single"/>
    </w:rPr>
  </w:style>
  <w:style w:type="character" w:customStyle="1" w:styleId="a5">
    <w:name w:val="吹き出し (文字)"/>
    <w:link w:val="a4"/>
    <w:uiPriority w:val="99"/>
    <w:semiHidden/>
    <w:rsid w:val="001A3AC7"/>
    <w:rPr>
      <w:rFonts w:ascii="Arial" w:eastAsia="ＭＳ ゴシック" w:hAnsi="Arial" w:cs="Times New Roman"/>
      <w:kern w:val="2"/>
      <w:sz w:val="18"/>
      <w:szCs w:val="18"/>
    </w:rPr>
  </w:style>
  <w:style w:type="paragraph" w:customStyle="1" w:styleId="132">
    <w:name w:val="表 (青) 132"/>
    <w:basedOn w:val="a"/>
    <w:uiPriority w:val="34"/>
    <w:qFormat/>
    <w:rsid w:val="001A3AC7"/>
    <w:pPr>
      <w:ind w:leftChars="400" w:left="840"/>
    </w:pPr>
  </w:style>
  <w:style w:type="character" w:styleId="ac">
    <w:name w:val="annotation reference"/>
    <w:basedOn w:val="a0"/>
    <w:uiPriority w:val="99"/>
    <w:semiHidden/>
    <w:unhideWhenUsed/>
    <w:rsid w:val="009B085A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9B085A"/>
    <w:rPr>
      <w:sz w:val="20"/>
    </w:rPr>
  </w:style>
  <w:style w:type="character" w:customStyle="1" w:styleId="ae">
    <w:name w:val="コメント文字列 (文字)"/>
    <w:basedOn w:val="a0"/>
    <w:link w:val="ad"/>
    <w:uiPriority w:val="99"/>
    <w:semiHidden/>
    <w:rsid w:val="009B085A"/>
    <w:rPr>
      <w:kern w:val="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B085A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9B085A"/>
    <w:rPr>
      <w:b/>
      <w:bCs/>
      <w:kern w:val="2"/>
    </w:rPr>
  </w:style>
  <w:style w:type="paragraph" w:styleId="af1">
    <w:name w:val="List Paragraph"/>
    <w:basedOn w:val="a"/>
    <w:uiPriority w:val="34"/>
    <w:qFormat/>
    <w:rsid w:val="00464F5F"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4426FC"/>
    <w:rPr>
      <w:rFonts w:ascii="Arial" w:eastAsiaTheme="minorEastAsia" w:hAnsi="Arial" w:cs="Arial"/>
      <w:b/>
      <w:kern w:val="2"/>
      <w:sz w:val="21"/>
      <w:szCs w:val="21"/>
    </w:rPr>
  </w:style>
  <w:style w:type="paragraph" w:styleId="af2">
    <w:name w:val="Revision"/>
    <w:hidden/>
    <w:uiPriority w:val="99"/>
    <w:semiHidden/>
    <w:rsid w:val="0097397B"/>
    <w:rPr>
      <w:kern w:val="2"/>
    </w:rPr>
  </w:style>
  <w:style w:type="character" w:customStyle="1" w:styleId="40">
    <w:name w:val="見出し 4 (文字)"/>
    <w:basedOn w:val="a0"/>
    <w:link w:val="4"/>
    <w:uiPriority w:val="9"/>
    <w:semiHidden/>
    <w:rsid w:val="00A96D85"/>
    <w:rPr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8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4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見出し</vt:lpstr>
      </vt:variant>
      <vt:variant>
        <vt:i4>14</vt:i4>
      </vt:variant>
      <vt:variant>
        <vt:lpstr>Title</vt:lpstr>
      </vt:variant>
      <vt:variant>
        <vt:i4>1</vt:i4>
      </vt:variant>
    </vt:vector>
  </HeadingPairs>
  <TitlesOfParts>
    <vt:vector size="16" baseType="lpstr">
      <vt:lpstr>Beverly Purnell, Ph</vt:lpstr>
      <vt:lpstr>Director of Editorial</vt:lpstr>
      <vt:lpstr>Journal of Visualized Experiments</vt:lpstr>
      <vt:lpstr/>
      <vt:lpstr>November 2, 2020</vt:lpstr>
      <vt:lpstr>We would appreciate if you could re-review our manuscript and hope that it is no</vt:lpstr>
      <vt:lpstr/>
      <vt:lpstr>Yours sincerely, </vt:lpstr>
      <vt:lpstr/>
      <vt:lpstr>Hiroshi Kobayashi, M.D., Ph.D.</vt:lpstr>
      <vt:lpstr>Senior Research Fellow </vt:lpstr>
      <vt:lpstr>Department of Stem Cell Biology, Research Institute, </vt:lpstr>
      <vt:lpstr>National Center for Global Health and Medicine</vt:lpstr>
      <vt:lpstr>1-21-1 Toyama, Shinjuku-ku, Tokyo 162-8655, Japan</vt:lpstr>
      <vt:lpstr>hikobayashi-tky@umin.ac.jp</vt:lpstr>
      <vt:lpstr>Beverly Purnell, Ph</vt:lpstr>
    </vt:vector>
  </TitlesOfParts>
  <Company/>
  <LinksUpToDate>false</LinksUpToDate>
  <CharactersWithSpaces>1179</CharactersWithSpaces>
  <SharedDoc>false</SharedDoc>
  <HLinks>
    <vt:vector size="12" baseType="variant">
      <vt:variant>
        <vt:i4>655403</vt:i4>
      </vt:variant>
      <vt:variant>
        <vt:i4>3</vt:i4>
      </vt:variant>
      <vt:variant>
        <vt:i4>0</vt:i4>
      </vt:variant>
      <vt:variant>
        <vt:i4>5</vt:i4>
      </vt:variant>
      <vt:variant>
        <vt:lpwstr>mailto:keiyot@gmail.com</vt:lpwstr>
      </vt:variant>
      <vt:variant>
        <vt:lpwstr/>
      </vt:variant>
      <vt:variant>
        <vt:i4>655403</vt:i4>
      </vt:variant>
      <vt:variant>
        <vt:i4>0</vt:i4>
      </vt:variant>
      <vt:variant>
        <vt:i4>0</vt:i4>
      </vt:variant>
      <vt:variant>
        <vt:i4>5</vt:i4>
      </vt:variant>
      <vt:variant>
        <vt:lpwstr>mailto:keiyot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verly Purnell, Ph</dc:title>
  <dc:subject/>
  <dc:creator>"Keiyo Takubo" &lt;keiyot@gmail.com&gt;</dc:creator>
  <cp:keywords/>
  <cp:lastModifiedBy>Hiroshi</cp:lastModifiedBy>
  <cp:revision>4</cp:revision>
  <cp:lastPrinted>2019-08-14T06:48:00Z</cp:lastPrinted>
  <dcterms:created xsi:type="dcterms:W3CDTF">2020-10-15T01:22:00Z</dcterms:created>
  <dcterms:modified xsi:type="dcterms:W3CDTF">2020-11-02T10:57:00Z</dcterms:modified>
</cp:coreProperties>
</file>